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E1E8C" w14:textId="4967C8A0" w:rsidR="00611B4B" w:rsidRPr="00764DF5" w:rsidRDefault="00764DF5" w:rsidP="00764DF5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r w:rsidRPr="00764DF5">
        <w:rPr>
          <w:rFonts w:ascii="Georgia" w:hAnsi="Georgia" w:cs="Times New Roman"/>
          <w:b/>
          <w:sz w:val="28"/>
        </w:rPr>
        <w:t xml:space="preserve">The </w:t>
      </w:r>
      <w:r w:rsidR="00611B4B" w:rsidRPr="00764DF5">
        <w:rPr>
          <w:rFonts w:ascii="Georgia" w:hAnsi="Georgia" w:cs="Times New Roman"/>
          <w:b/>
          <w:sz w:val="28"/>
        </w:rPr>
        <w:t>Confident Christian</w:t>
      </w:r>
    </w:p>
    <w:p w14:paraId="3C6E70AB" w14:textId="22BE4F3C" w:rsidR="00611B4B" w:rsidRPr="00764DF5" w:rsidRDefault="00611B4B" w:rsidP="00764DF5">
      <w:pPr>
        <w:spacing w:after="0" w:line="240" w:lineRule="auto"/>
        <w:jc w:val="center"/>
        <w:rPr>
          <w:rFonts w:ascii="Rockwell Extra Bold" w:hAnsi="Rockwell Extra Bold" w:cs="Times New Roman"/>
          <w:b/>
          <w:sz w:val="24"/>
        </w:rPr>
      </w:pPr>
      <w:r w:rsidRPr="00764DF5">
        <w:rPr>
          <w:rFonts w:ascii="Rockwell Extra Bold" w:hAnsi="Rockwell Extra Bold" w:cs="Times New Roman"/>
          <w:b/>
          <w:sz w:val="36"/>
        </w:rPr>
        <w:t>THE CONFIDENCE OF OUR FELLOWSHIP</w:t>
      </w:r>
    </w:p>
    <w:p w14:paraId="79F27F65" w14:textId="521C2F67" w:rsidR="00611B4B" w:rsidRPr="00764DF5" w:rsidRDefault="00611B4B" w:rsidP="00764D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764DF5">
        <w:rPr>
          <w:rFonts w:ascii="Times New Roman" w:hAnsi="Times New Roman" w:cs="Times New Roman"/>
          <w:b/>
          <w:sz w:val="28"/>
        </w:rPr>
        <w:t>I John 1:1-4</w:t>
      </w:r>
      <w:bookmarkStart w:id="0" w:name="_GoBack"/>
    </w:p>
    <w:p w14:paraId="1E5370DD" w14:textId="021D9E17" w:rsid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bookmarkEnd w:id="0"/>
    <w:p w14:paraId="454676A0" w14:textId="795672AF" w:rsidR="00611B4B" w:rsidRPr="00764DF5" w:rsidRDefault="00611B4B" w:rsidP="00611B4B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764DF5">
        <w:rPr>
          <w:rFonts w:ascii="Rockwell Extra Bold" w:hAnsi="Rockwell Extra Bold" w:cs="Times New Roman"/>
          <w:b/>
          <w:sz w:val="32"/>
        </w:rPr>
        <w:t xml:space="preserve">THE </w:t>
      </w:r>
      <w:r w:rsidR="005A4059">
        <w:rPr>
          <w:rFonts w:ascii="Rockwell Extra Bold" w:hAnsi="Rockwell Extra Bold" w:cs="Times New Roman"/>
          <w:b/>
          <w:sz w:val="32"/>
        </w:rPr>
        <w:t>__________________</w:t>
      </w:r>
      <w:r w:rsidRPr="00764DF5">
        <w:rPr>
          <w:rFonts w:ascii="Rockwell Extra Bold" w:hAnsi="Rockwell Extra Bold" w:cs="Times New Roman"/>
          <w:b/>
          <w:sz w:val="32"/>
        </w:rPr>
        <w:t>OF FELLOWSHIP</w:t>
      </w:r>
    </w:p>
    <w:p w14:paraId="7FBCCCBD" w14:textId="63F44EE5" w:rsidR="00611B4B" w:rsidRPr="00764DF5" w:rsidRDefault="00611B4B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 w:rsidRPr="00764DF5">
        <w:rPr>
          <w:rFonts w:ascii="Bookman Old Style" w:hAnsi="Bookman Old Style" w:cs="Times New Roman"/>
          <w:b/>
          <w:sz w:val="28"/>
        </w:rPr>
        <w:t>Jesus is real in</w:t>
      </w:r>
      <w:r w:rsidR="005A4059">
        <w:rPr>
          <w:rFonts w:ascii="Bookman Old Style" w:hAnsi="Bookman Old Style" w:cs="Times New Roman"/>
          <w:b/>
          <w:sz w:val="28"/>
        </w:rPr>
        <w:t>____________________</w:t>
      </w:r>
      <w:r w:rsidRPr="00764DF5">
        <w:rPr>
          <w:rFonts w:ascii="Bookman Old Style" w:hAnsi="Bookman Old Style" w:cs="Times New Roman"/>
          <w:b/>
          <w:sz w:val="28"/>
        </w:rPr>
        <w:t>.</w:t>
      </w:r>
    </w:p>
    <w:p w14:paraId="709CA6BB" w14:textId="078E7630" w:rsidR="00611B4B" w:rsidRPr="005A4059" w:rsidRDefault="00611B4B" w:rsidP="005A405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1</w:t>
      </w:r>
    </w:p>
    <w:p w14:paraId="7F58BBF1" w14:textId="6127AA53" w:rsidR="00611B4B" w:rsidRPr="005A4059" w:rsidRDefault="00611B4B" w:rsidP="005A405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1, 14</w:t>
      </w:r>
    </w:p>
    <w:p w14:paraId="49BE229F" w14:textId="311A267F" w:rsidR="00611B4B" w:rsidRPr="005A4059" w:rsidRDefault="00611B4B" w:rsidP="005A405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John 1:3, 4</w:t>
      </w:r>
    </w:p>
    <w:p w14:paraId="5343B512" w14:textId="371301CC" w:rsidR="00611B4B" w:rsidRPr="005A4059" w:rsidRDefault="00611B4B" w:rsidP="005A405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Genesis 1:26, 27</w:t>
      </w:r>
    </w:p>
    <w:p w14:paraId="6F38BCBC" w14:textId="6EAD5907" w:rsid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B3D4E91" w14:textId="4830C4FC" w:rsidR="00611B4B" w:rsidRPr="00764DF5" w:rsidRDefault="00611B4B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 w:rsidRPr="00764DF5">
        <w:rPr>
          <w:rFonts w:ascii="Bookman Old Style" w:hAnsi="Bookman Old Style" w:cs="Times New Roman"/>
          <w:b/>
          <w:sz w:val="28"/>
        </w:rPr>
        <w:t>Jesus is real in</w:t>
      </w:r>
      <w:r w:rsidR="005A4059">
        <w:rPr>
          <w:rFonts w:ascii="Bookman Old Style" w:hAnsi="Bookman Old Style" w:cs="Times New Roman"/>
          <w:b/>
          <w:sz w:val="28"/>
        </w:rPr>
        <w:t>____________________</w:t>
      </w:r>
      <w:r w:rsidRPr="00764DF5">
        <w:rPr>
          <w:rFonts w:ascii="Bookman Old Style" w:hAnsi="Bookman Old Style" w:cs="Times New Roman"/>
          <w:b/>
          <w:sz w:val="28"/>
        </w:rPr>
        <w:t>.</w:t>
      </w:r>
    </w:p>
    <w:p w14:paraId="3F2D6B8B" w14:textId="20464FAC" w:rsidR="00611B4B" w:rsidRPr="005A4059" w:rsidRDefault="00611B4B" w:rsidP="005A405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 xml:space="preserve">I John </w:t>
      </w:r>
      <w:r w:rsidR="005A4059" w:rsidRPr="005A4059">
        <w:rPr>
          <w:rFonts w:ascii="Times New Roman" w:hAnsi="Times New Roman" w:cs="Times New Roman"/>
          <w:sz w:val="24"/>
        </w:rPr>
        <w:t>1:</w:t>
      </w:r>
      <w:r w:rsidRPr="005A4059">
        <w:rPr>
          <w:rFonts w:ascii="Times New Roman" w:hAnsi="Times New Roman" w:cs="Times New Roman"/>
          <w:sz w:val="24"/>
        </w:rPr>
        <w:t>1b</w:t>
      </w:r>
    </w:p>
    <w:p w14:paraId="72F5E041" w14:textId="31A692FD" w:rsidR="00764DF5" w:rsidRDefault="00764DF5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61C2F5" w14:textId="14E4930F" w:rsidR="00764DF5" w:rsidRPr="00764DF5" w:rsidRDefault="00764DF5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 w:rsidRPr="00764DF5">
        <w:rPr>
          <w:rFonts w:ascii="Bookman Old Style" w:hAnsi="Bookman Old Style" w:cs="Times New Roman"/>
          <w:b/>
          <w:sz w:val="28"/>
        </w:rPr>
        <w:t xml:space="preserve">Jesus is real in </w:t>
      </w:r>
      <w:r w:rsidR="005A4059">
        <w:rPr>
          <w:rFonts w:ascii="Bookman Old Style" w:hAnsi="Bookman Old Style" w:cs="Times New Roman"/>
          <w:b/>
          <w:sz w:val="28"/>
        </w:rPr>
        <w:t>____________________</w:t>
      </w:r>
      <w:r w:rsidRPr="00764DF5">
        <w:rPr>
          <w:rFonts w:ascii="Bookman Old Style" w:hAnsi="Bookman Old Style" w:cs="Times New Roman"/>
          <w:b/>
          <w:sz w:val="28"/>
        </w:rPr>
        <w:t>.</w:t>
      </w:r>
    </w:p>
    <w:p w14:paraId="4CF6D30A" w14:textId="11761172" w:rsidR="00764DF5" w:rsidRPr="005A4059" w:rsidRDefault="00764DF5" w:rsidP="005A405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2</w:t>
      </w:r>
    </w:p>
    <w:p w14:paraId="7987F836" w14:textId="686B8BAB" w:rsidR="00764DF5" w:rsidRPr="005A4059" w:rsidRDefault="00764DF5" w:rsidP="005A405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John 14:9</w:t>
      </w:r>
    </w:p>
    <w:p w14:paraId="00DA0328" w14:textId="686800C0" w:rsidR="00764DF5" w:rsidRPr="005A4059" w:rsidRDefault="00764DF5" w:rsidP="005A405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Colossians 1:15</w:t>
      </w:r>
    </w:p>
    <w:p w14:paraId="78F1C20E" w14:textId="011B8226" w:rsidR="00764DF5" w:rsidRPr="005A4059" w:rsidRDefault="00764DF5" w:rsidP="005A405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John 10:30</w:t>
      </w:r>
    </w:p>
    <w:p w14:paraId="175C9D09" w14:textId="570122B5" w:rsidR="00764DF5" w:rsidRDefault="00764DF5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19D672F" w14:textId="564A0C98" w:rsidR="00764DF5" w:rsidRPr="00764DF5" w:rsidRDefault="00764DF5" w:rsidP="00611B4B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764DF5">
        <w:rPr>
          <w:rFonts w:ascii="Rockwell Extra Bold" w:hAnsi="Rockwell Extra Bold" w:cs="Times New Roman"/>
          <w:b/>
          <w:sz w:val="32"/>
        </w:rPr>
        <w:t xml:space="preserve">THE </w:t>
      </w:r>
      <w:r w:rsidR="005A4059">
        <w:rPr>
          <w:rFonts w:ascii="Rockwell Extra Bold" w:hAnsi="Rockwell Extra Bold" w:cs="Times New Roman"/>
          <w:b/>
          <w:sz w:val="32"/>
        </w:rPr>
        <w:t xml:space="preserve">__________________ </w:t>
      </w:r>
      <w:r w:rsidRPr="00764DF5">
        <w:rPr>
          <w:rFonts w:ascii="Rockwell Extra Bold" w:hAnsi="Rockwell Extra Bold" w:cs="Times New Roman"/>
          <w:b/>
          <w:sz w:val="32"/>
        </w:rPr>
        <w:t>OF FELLOWSHIP</w:t>
      </w:r>
    </w:p>
    <w:p w14:paraId="5E0205BC" w14:textId="4EA33D57" w:rsidR="00764DF5" w:rsidRPr="00764DF5" w:rsidRDefault="005A4059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>
        <w:rPr>
          <w:rFonts w:ascii="Bookman Old Style" w:hAnsi="Bookman Old Style" w:cs="Times New Roman"/>
          <w:b/>
          <w:sz w:val="28"/>
        </w:rPr>
        <w:t xml:space="preserve">_______________________ </w:t>
      </w:r>
      <w:r w:rsidR="00764DF5" w:rsidRPr="00764DF5">
        <w:rPr>
          <w:rFonts w:ascii="Bookman Old Style" w:hAnsi="Bookman Old Style" w:cs="Times New Roman"/>
          <w:b/>
          <w:sz w:val="28"/>
        </w:rPr>
        <w:t>blessing.</w:t>
      </w:r>
    </w:p>
    <w:p w14:paraId="08654FBD" w14:textId="1C0AE043" w:rsidR="00764DF5" w:rsidRPr="005A4059" w:rsidRDefault="00764DF5" w:rsidP="005A405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3a</w:t>
      </w:r>
    </w:p>
    <w:p w14:paraId="684A30FF" w14:textId="01468B7F" w:rsidR="00764DF5" w:rsidRDefault="00764DF5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A6226FC" w14:textId="0E292A51" w:rsidR="00764DF5" w:rsidRPr="00764DF5" w:rsidRDefault="005A4059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>
        <w:rPr>
          <w:rFonts w:ascii="Bookman Old Style" w:hAnsi="Bookman Old Style" w:cs="Times New Roman"/>
          <w:b/>
          <w:sz w:val="28"/>
        </w:rPr>
        <w:t>________________________</w:t>
      </w:r>
      <w:r w:rsidR="00764DF5" w:rsidRPr="00764DF5">
        <w:rPr>
          <w:rFonts w:ascii="Bookman Old Style" w:hAnsi="Bookman Old Style" w:cs="Times New Roman"/>
          <w:b/>
          <w:sz w:val="28"/>
        </w:rPr>
        <w:t>blessing.</w:t>
      </w:r>
    </w:p>
    <w:p w14:paraId="6BC80F2A" w14:textId="42752BCF" w:rsidR="00764DF5" w:rsidRPr="005A4059" w:rsidRDefault="00764DF5" w:rsidP="005A405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3b</w:t>
      </w:r>
    </w:p>
    <w:p w14:paraId="241E8E26" w14:textId="625CEFAC" w:rsidR="00764DF5" w:rsidRPr="005A4059" w:rsidRDefault="00764DF5" w:rsidP="005A405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9</w:t>
      </w:r>
    </w:p>
    <w:p w14:paraId="226395CB" w14:textId="47949D6B" w:rsidR="00764DF5" w:rsidRPr="005A4059" w:rsidRDefault="00764DF5" w:rsidP="005A405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2:23</w:t>
      </w:r>
    </w:p>
    <w:p w14:paraId="7B591360" w14:textId="2380B8E6" w:rsidR="00764DF5" w:rsidRPr="005A4059" w:rsidRDefault="00764DF5" w:rsidP="005A405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Revelation 7:9</w:t>
      </w:r>
    </w:p>
    <w:p w14:paraId="1C420847" w14:textId="2C445287" w:rsidR="00764DF5" w:rsidRDefault="00764DF5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41ECA80" w14:textId="3D66EE84" w:rsidR="00764DF5" w:rsidRPr="00764DF5" w:rsidRDefault="00764DF5" w:rsidP="00611B4B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764DF5">
        <w:rPr>
          <w:rFonts w:ascii="Rockwell Extra Bold" w:hAnsi="Rockwell Extra Bold" w:cs="Times New Roman"/>
          <w:b/>
          <w:sz w:val="32"/>
        </w:rPr>
        <w:t xml:space="preserve">THE </w:t>
      </w:r>
      <w:r w:rsidR="005A4059">
        <w:rPr>
          <w:rFonts w:ascii="Rockwell Extra Bold" w:hAnsi="Rockwell Extra Bold" w:cs="Times New Roman"/>
          <w:b/>
          <w:sz w:val="32"/>
        </w:rPr>
        <w:t>_________________</w:t>
      </w:r>
      <w:r w:rsidRPr="00764DF5">
        <w:rPr>
          <w:rFonts w:ascii="Rockwell Extra Bold" w:hAnsi="Rockwell Extra Bold" w:cs="Times New Roman"/>
          <w:b/>
          <w:sz w:val="32"/>
        </w:rPr>
        <w:t xml:space="preserve"> OF FELLOWSHIP</w:t>
      </w:r>
    </w:p>
    <w:p w14:paraId="560614EB" w14:textId="5B7D4459" w:rsidR="00764DF5" w:rsidRPr="00764DF5" w:rsidRDefault="00764DF5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 w:rsidRPr="00764DF5">
        <w:rPr>
          <w:rFonts w:ascii="Bookman Old Style" w:hAnsi="Bookman Old Style" w:cs="Times New Roman"/>
          <w:b/>
          <w:sz w:val="28"/>
        </w:rPr>
        <w:t xml:space="preserve">To have </w:t>
      </w:r>
      <w:r w:rsidR="005A4059">
        <w:rPr>
          <w:rFonts w:ascii="Bookman Old Style" w:hAnsi="Bookman Old Style" w:cs="Times New Roman"/>
          <w:b/>
          <w:sz w:val="28"/>
        </w:rPr>
        <w:t>____________</w:t>
      </w:r>
      <w:r w:rsidRPr="00764DF5">
        <w:rPr>
          <w:rFonts w:ascii="Bookman Old Style" w:hAnsi="Bookman Old Style" w:cs="Times New Roman"/>
          <w:b/>
          <w:sz w:val="28"/>
        </w:rPr>
        <w:t xml:space="preserve">, you must have </w:t>
      </w:r>
      <w:r w:rsidR="005A4059">
        <w:rPr>
          <w:rFonts w:ascii="Bookman Old Style" w:hAnsi="Bookman Old Style" w:cs="Times New Roman"/>
          <w:b/>
          <w:sz w:val="28"/>
        </w:rPr>
        <w:t>______________________</w:t>
      </w:r>
      <w:r w:rsidRPr="00764DF5">
        <w:rPr>
          <w:rFonts w:ascii="Bookman Old Style" w:hAnsi="Bookman Old Style" w:cs="Times New Roman"/>
          <w:b/>
          <w:sz w:val="28"/>
        </w:rPr>
        <w:t>.</w:t>
      </w:r>
    </w:p>
    <w:p w14:paraId="39B51C49" w14:textId="0E68C04A" w:rsidR="00764DF5" w:rsidRPr="005A4059" w:rsidRDefault="00764DF5" w:rsidP="005A40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1:4</w:t>
      </w:r>
    </w:p>
    <w:p w14:paraId="63A5973F" w14:textId="05D54933" w:rsidR="00764DF5" w:rsidRPr="005A4059" w:rsidRDefault="00764DF5" w:rsidP="005A40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Psalm 16:11</w:t>
      </w:r>
    </w:p>
    <w:p w14:paraId="6265DCB4" w14:textId="27071FE9" w:rsidR="00764DF5" w:rsidRPr="005A4059" w:rsidRDefault="00764DF5" w:rsidP="005A405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I John 5:11</w:t>
      </w:r>
    </w:p>
    <w:p w14:paraId="576002D6" w14:textId="1959B9BD" w:rsidR="00764DF5" w:rsidRDefault="00764DF5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2375404" w14:textId="758D6C19" w:rsidR="00764DF5" w:rsidRPr="00764DF5" w:rsidRDefault="00764DF5" w:rsidP="00611B4B">
      <w:pPr>
        <w:spacing w:after="0" w:line="240" w:lineRule="auto"/>
        <w:rPr>
          <w:rFonts w:ascii="Bookman Old Style" w:hAnsi="Bookman Old Style" w:cs="Times New Roman"/>
          <w:b/>
          <w:sz w:val="28"/>
        </w:rPr>
      </w:pPr>
      <w:r w:rsidRPr="00764DF5">
        <w:rPr>
          <w:rFonts w:ascii="Bookman Old Style" w:hAnsi="Bookman Old Style" w:cs="Times New Roman"/>
          <w:b/>
          <w:sz w:val="28"/>
        </w:rPr>
        <w:t xml:space="preserve">What </w:t>
      </w:r>
      <w:r w:rsidR="005A4059">
        <w:rPr>
          <w:rFonts w:ascii="Bookman Old Style" w:hAnsi="Bookman Old Style" w:cs="Times New Roman"/>
          <w:b/>
          <w:sz w:val="28"/>
        </w:rPr>
        <w:t>_________________ _______________</w:t>
      </w:r>
      <w:r w:rsidRPr="00764DF5">
        <w:rPr>
          <w:rFonts w:ascii="Bookman Old Style" w:hAnsi="Bookman Old Style" w:cs="Times New Roman"/>
          <w:b/>
          <w:sz w:val="28"/>
        </w:rPr>
        <w:t>…</w:t>
      </w:r>
    </w:p>
    <w:p w14:paraId="29821B35" w14:textId="103A04E7" w:rsidR="00764DF5" w:rsidRPr="005A4059" w:rsidRDefault="00764DF5" w:rsidP="005A405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A4059">
        <w:rPr>
          <w:rFonts w:ascii="Times New Roman" w:hAnsi="Times New Roman" w:cs="Times New Roman"/>
          <w:sz w:val="24"/>
        </w:rPr>
        <w:t>Ecclesiastes 4:9-10</w:t>
      </w:r>
    </w:p>
    <w:p w14:paraId="7C023949" w14:textId="7C5CAE69" w:rsidR="00611B4B" w:rsidRP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A9BECF5" w14:textId="1ADE1B65" w:rsidR="00611B4B" w:rsidRP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CDA17F" w14:textId="4CB95AA1" w:rsidR="00611B4B" w:rsidRP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DD6B5FD" w14:textId="77777777" w:rsidR="00611B4B" w:rsidRPr="00611B4B" w:rsidRDefault="00611B4B" w:rsidP="00611B4B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611B4B" w:rsidRPr="00611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7C93"/>
    <w:multiLevelType w:val="hybridMultilevel"/>
    <w:tmpl w:val="EAE27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734B96"/>
    <w:multiLevelType w:val="hybridMultilevel"/>
    <w:tmpl w:val="F27033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2B2E9A"/>
    <w:multiLevelType w:val="hybridMultilevel"/>
    <w:tmpl w:val="EE48F3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EF6825"/>
    <w:multiLevelType w:val="hybridMultilevel"/>
    <w:tmpl w:val="2528F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EA31F2"/>
    <w:multiLevelType w:val="hybridMultilevel"/>
    <w:tmpl w:val="860E6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3B63DF"/>
    <w:multiLevelType w:val="hybridMultilevel"/>
    <w:tmpl w:val="47DC4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67FAF"/>
    <w:multiLevelType w:val="hybridMultilevel"/>
    <w:tmpl w:val="40F20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7M0MDMwNTI3MDRT0lEKTi0uzszPAykwrAUAL2qo7ywAAAA="/>
  </w:docVars>
  <w:rsids>
    <w:rsidRoot w:val="00611B4B"/>
    <w:rsid w:val="005A4059"/>
    <w:rsid w:val="005C2EB5"/>
    <w:rsid w:val="00611B4B"/>
    <w:rsid w:val="00764DF5"/>
    <w:rsid w:val="007A71BB"/>
    <w:rsid w:val="00E21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CEE1C"/>
  <w15:chartTrackingRefBased/>
  <w15:docId w15:val="{6D27BDA8-89DE-44DC-8293-11FF8B1CF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0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5-03T00:59:00Z</cp:lastPrinted>
  <dcterms:created xsi:type="dcterms:W3CDTF">2019-05-03T14:22:00Z</dcterms:created>
  <dcterms:modified xsi:type="dcterms:W3CDTF">2019-05-03T14:22:00Z</dcterms:modified>
</cp:coreProperties>
</file>